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3066E1" w14:textId="2492D683" w:rsidR="008006C3" w:rsidRDefault="008006C3" w:rsidP="005B63BC">
      <w:pPr>
        <w:rPr>
          <w:b/>
          <w:bCs/>
        </w:rPr>
      </w:pPr>
      <w:r>
        <w:rPr>
          <w:b/>
          <w:bCs/>
        </w:rPr>
        <w:t xml:space="preserve">TLDR: Binary search (Middle, Middle, O(log(n)). </w:t>
      </w:r>
      <w:bookmarkStart w:id="0" w:name="_GoBack"/>
      <w:bookmarkEnd w:id="0"/>
    </w:p>
    <w:p w14:paraId="0BFB2188" w14:textId="1B7A4186" w:rsidR="00757B7B" w:rsidRPr="00757B7B" w:rsidRDefault="00757B7B" w:rsidP="00757B7B">
      <w:r>
        <w:rPr>
          <w:noProof/>
        </w:rPr>
        <w:drawing>
          <wp:anchor distT="0" distB="0" distL="114300" distR="114300" simplePos="0" relativeHeight="251658240" behindDoc="0" locked="0" layoutInCell="1" allowOverlap="1" wp14:anchorId="2A67C3FC" wp14:editId="49149295">
            <wp:simplePos x="0" y="0"/>
            <wp:positionH relativeFrom="page">
              <wp:align>right</wp:align>
            </wp:positionH>
            <wp:positionV relativeFrom="paragraph">
              <wp:posOffset>130867</wp:posOffset>
            </wp:positionV>
            <wp:extent cx="3291840" cy="1645920"/>
            <wp:effectExtent l="0" t="0" r="381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</w:rPr>
        <w:t xml:space="preserve">Algorithm: </w:t>
      </w:r>
      <w:r>
        <w:t>Tricks to solve a problem</w:t>
      </w:r>
    </w:p>
    <w:p w14:paraId="6145AB3D" w14:textId="5ABDCD84" w:rsidR="00757B7B" w:rsidRDefault="00757B7B" w:rsidP="00757B7B">
      <w:r>
        <w:rPr>
          <w:b/>
          <w:bCs/>
        </w:rPr>
        <w:t xml:space="preserve">Q: </w:t>
      </w:r>
      <w:r>
        <w:t>How to find number 25 in this stack?</w:t>
      </w:r>
    </w:p>
    <w:p w14:paraId="13A81848" w14:textId="39C4DFDD" w:rsidR="00757B7B" w:rsidRDefault="00757B7B" w:rsidP="00757B7B">
      <w:pPr>
        <w:rPr>
          <w:b/>
          <w:bCs/>
        </w:rPr>
      </w:pPr>
      <w:r w:rsidRPr="00757B7B">
        <w:rPr>
          <w:b/>
          <w:bCs/>
        </w:rPr>
        <w:t>A:</w:t>
      </w:r>
    </w:p>
    <w:p w14:paraId="23677BE0" w14:textId="69E2EBDF" w:rsidR="00757B7B" w:rsidRDefault="00757B7B" w:rsidP="00757B7B">
      <w:pPr>
        <w:rPr>
          <w:b/>
          <w:bCs/>
        </w:rPr>
      </w:pPr>
      <w:r>
        <w:rPr>
          <w:b/>
          <w:bCs/>
        </w:rPr>
        <w:t>1.Linear search: O(n)</w:t>
      </w:r>
    </w:p>
    <w:p w14:paraId="4BE840CD" w14:textId="7F84A49C" w:rsidR="00757B7B" w:rsidRPr="00BC64F4" w:rsidRDefault="00757B7B" w:rsidP="00757B7B">
      <w:r>
        <w:rPr>
          <w:b/>
          <w:bCs/>
        </w:rPr>
        <w:t xml:space="preserve">2.Binary Search: </w:t>
      </w:r>
      <w:r w:rsidR="00BC64F4" w:rsidRPr="00BC64F4">
        <w:t>O(log(n)+1)</w:t>
      </w:r>
      <w:r w:rsidR="00BC64F4">
        <w:rPr>
          <w:b/>
          <w:bCs/>
        </w:rPr>
        <w:t xml:space="preserve"> </w:t>
      </w:r>
      <w:proofErr w:type="gramStart"/>
      <w:r w:rsidRPr="00BC64F4">
        <w:t>( Why</w:t>
      </w:r>
      <w:proofErr w:type="gramEnd"/>
      <w:r w:rsidRPr="00BC64F4">
        <w:t xml:space="preserve"> Name ? find a </w:t>
      </w:r>
      <w:proofErr w:type="spellStart"/>
      <w:r w:rsidRPr="00BC64F4">
        <w:t>postion</w:t>
      </w:r>
      <w:proofErr w:type="spellEnd"/>
      <w:r w:rsidRPr="00BC64F4">
        <w:t xml:space="preserve"> of binary)</w:t>
      </w:r>
    </w:p>
    <w:p w14:paraId="2DFF9D9F" w14:textId="270A7EE7" w:rsidR="00757B7B" w:rsidRPr="00757B7B" w:rsidRDefault="00757B7B" w:rsidP="00757B7B">
      <w:pPr>
        <w:rPr>
          <w:color w:val="FF0000"/>
        </w:rPr>
      </w:pPr>
      <w:r w:rsidRPr="00757B7B">
        <w:rPr>
          <w:color w:val="FF0000"/>
        </w:rPr>
        <w:t>Middle, Middle, Middle</w:t>
      </w:r>
      <w:r>
        <w:rPr>
          <w:color w:val="FF0000"/>
        </w:rPr>
        <w:t xml:space="preserve">. </w:t>
      </w:r>
    </w:p>
    <w:p w14:paraId="5EEB78B2" w14:textId="77777777" w:rsidR="00757B7B" w:rsidRPr="00757B7B" w:rsidRDefault="00757B7B"/>
    <w:sectPr w:rsidR="00757B7B" w:rsidRPr="00757B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0tLCwNDE3MrYwsjBU0lEKTi0uzszPAykwrAUAzdgnKSwAAAA="/>
  </w:docVars>
  <w:rsids>
    <w:rsidRoot w:val="00CE6B3A"/>
    <w:rsid w:val="0036219B"/>
    <w:rsid w:val="005B63BC"/>
    <w:rsid w:val="00757B7B"/>
    <w:rsid w:val="008006C3"/>
    <w:rsid w:val="008F2C4E"/>
    <w:rsid w:val="00B0072F"/>
    <w:rsid w:val="00BC64F4"/>
    <w:rsid w:val="00CE6B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8D03A"/>
  <w15:chartTrackingRefBased/>
  <w15:docId w15:val="{1CA4517C-EC12-404D-BD25-6F8104861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36</Words>
  <Characters>2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terthebeginning@gmail.com</dc:creator>
  <cp:keywords/>
  <dc:description/>
  <cp:lastModifiedBy>enterthebeginning@gmail.com</cp:lastModifiedBy>
  <cp:revision>5</cp:revision>
  <dcterms:created xsi:type="dcterms:W3CDTF">2019-08-23T01:54:00Z</dcterms:created>
  <dcterms:modified xsi:type="dcterms:W3CDTF">2019-08-23T02:31:00Z</dcterms:modified>
</cp:coreProperties>
</file>